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oco solaire candle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Hazardous to the aquatic environment – Chronic Hazard, Category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Full text of H- and EUH-statements: see section 16</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Pr>
          <w:noProof/>
        </w:rPr>
        <w:t>To our knowledge, this product does not present any particular risk, provided it is handled in accordance with good occupational hygiene and safety practic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Hazard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Harmful to aquatic life with long lasting effects.</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273 - Avoid release to the environment.</w:t>
              <w:br/>
              <w:t>P501 - Dispose of contents/container to a sorting center, in accordance with local regulations.</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statement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ains isopentyl salicylate, TETRAHYDROLINALOOL. May produce an allergic reactio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tetrahydro-2-isobutyl-4-methyl-pyran-4-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63500-71-0</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405-04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089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Eye Irrit. 2, H319</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camphenyl cyclohexa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5-95-3</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347-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739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Acute 1, H400</w:t>
              <w:br/>
              <w:t>Aquatic Chronic 2, H411</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7-dimethyloctan-3-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78-69-3</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1-133-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83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pent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2050-08-0</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18-08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52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bodyweight)</w:t>
              <w:br/>
              <w:t>Aquatic Acute 1, H400</w:t>
              <w:br/>
              <w:t>Aquatic Chronic 1, H410</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pent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87-20-7</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1-730-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35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Wash skin with plenty of water.</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ven though no specific hazards are defined, first-aiders should wear eye protection, gloves and disposable half mask. Consider additional protection if repeated or prolonged exposition is likely.</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one under normal conditions. Dust may cause irritation in skin folds or by contact in combination with tight clothing.</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te spillage area.</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loral. Oriental. balsamic. Fruity. Gourmand.</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tetrahydro-2-isobutyl-4-methyl-pyran-4-ol (63500-71-0)</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bodyweight Animal: rat, Guideline: EU Method B.1 (Acute Toxicity (Oral)), Guideline: OECD Guideline 401 (Acute Or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2000 mg/kg bodyweight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isocamphenyl cyclohexanol (105-95-3)</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sidR="00FA7F7F">
              <w:rPr>
                <w:noProof/>
              </w:rPr>
              <w:t>&gt; 5000 mg/kg bodyweight Animal: rat</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3,7-dimethyloctan-3-ol (78-69-3)</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sidR="00FA7F7F">
              <w:rPr>
                <w:noProof/>
              </w:rPr>
              <w:t>8270 mg/kg bodyweight Animal: rat</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pentyl salicylate (2050-08-0)</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 2000 mg/kg bodyweight Animal: rat, Animal sex: male, Guideline: OECD Guideline 401 (Acute Oral Toxicity)</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bodyweight Animal: rabbit, Guideline: EU Method B.3 (Acute Toxicity (Dermal))</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t classified (Based on available data, the classification criteria are not me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pentyl salicylate (2050-08-0)</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animal/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540 mg/kg bodyweight Animal: rat, Animal sex: male, Guideline: OECD Guideline 415 [One-Generation Reproduction Toxicity Study (before 9 October 2017)]</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180 mg/kg bodyweight Animal: rat, Animal sex: female, Guideline: OECD Guideline 415 [One-Generation Reproduction Toxicity Study (before 9 October 2017)]</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tetrahydro-2-isobutyl-4-methyl-pyran-4-ol (63500-71-0)</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25 mg/kg bodyweight Animal: rat, Guideline: OECD Guideline 407 (Repeated Dose 28-Day Oral Toxicity Study in Rodents)</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1000 mg/kg bodyweight Animal: rat, Guideline: OECD Guideline 411 (Subchronic Dermal Toxicity: 90-Day Study), Guideline: EU Method B.28 (Sub-Chronic Dermal Toxicity Test: 90-Day Repeated Dermal Dose Study Using Rodent Specie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isocamphenyl cyclohexanol (105-95-3)</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0 mg/kg bodyweight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3,7-dimethyloctan-3-ol (78-69-3)</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bodyweight Animal: rat, Guideline: OECD Guideline 411 (Subchronic Dermal Toxicity: 90-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oco solaire candl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3,7-dimethyloctan-3-ol (78-69-3)</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13.393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The product is not considered harmful to aquatic organisms nor to cause long-term adverse effects in the environ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Harmful to aquatic life with long lasting effect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tetrahydro-2-isobutyl-4-methyl-pyran-4-ol (63500-71-0)</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 320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gt; 100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isocamphenyl cyclohexanol (105-95-3)</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23 mg/l Test organisms (species): Danio rerio (previous name: Brachydanio rerio)</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2.13 mg/l Test organisms (species): Danio rerio (previous name: Brachydanio rerio)</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6.94 mg/l Test organisms (species): Desmodesmus subspicatus (previous name: Scenedesmus subspicatus)</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14.579 mg/l Test organisms (species): Desmodesmus subspicatus (previous name: Scenedesmus subspicatus)</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0.788 mg/l Test organisms (species): other:</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3,7-dimethyloctan-3-ol (78-69-3)</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8.9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4.2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21.6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pentyl salicylate (2050-08-0)</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34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88 mg/l Test organisms (species): Daphnia magna</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oco solaire candl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tetrahydro-2-isobutyl-4-methyl-pyran-4-ol (63500-71-0)</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camphenyl cyclohexanol (105-95-3)</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pentyl salicylate (87-20-7)</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7-dimethyloctan-3-ol (78-69-3)</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pentyl salicylate (2050-08-0)</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 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xic:” waste which presents or may present immediate or delayed risks for one or more sectors of the environ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tetrahydro-2-isobutyl-4-methyl-pyran-4-ol ; 3,7-dimethyloctan-3-ol ; pentyl salicyl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isocamphenyl cyclohexanol ; pentyl salicyl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 4.1</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cute toxicity (oral), Category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Acute Hazard, Category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swallowed.</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 with long lasting effects.</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to aquatic life with long lasting effects.</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ains isopentyl salicylate, TETRAHYDROLINALOOL. May produce an allergic reaction.</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and procedure used to derive the classification for mixtures according to Regulation (EC)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Calculation method</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3/23/2026 (Revision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3/23/2026 (Revision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oco solaire candl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oco solaire candl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Revision date: 3/23/2026   Version: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170B5669-6BA2-4E4A-B2A7-B06D4CD1A017}"/>
</file>

<file path=customXml/itemProps3.xml><?xml version="1.0" encoding="utf-8"?>
<ds:datastoreItem xmlns:ds="http://schemas.openxmlformats.org/officeDocument/2006/customXml" ds:itemID="{93D63FF8-B939-48D2-9BF5-F7B775C97B3C}"/>
</file>

<file path=customXml/itemProps4.xml><?xml version="1.0" encoding="utf-8"?>
<ds:datastoreItem xmlns:ds="http://schemas.openxmlformats.org/officeDocument/2006/customXml" ds:itemID="{60F9222F-8554-4202-9827-E84CD665F994}"/>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